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0917" w:rsidRDefault="00A2432D" w:rsidP="00A2432D">
      <w:pPr>
        <w:pStyle w:val="Title"/>
      </w:pPr>
      <w:r>
        <w:t xml:space="preserve">ZTTAPP User </w:t>
      </w:r>
      <w:r w:rsidR="00BF457E">
        <w:t>Manual</w:t>
      </w:r>
    </w:p>
    <w:p w:rsidR="00BF457E" w:rsidRDefault="00BF457E" w:rsidP="00BF457E">
      <w:pPr>
        <w:pStyle w:val="ListParagraph"/>
        <w:numPr>
          <w:ilvl w:val="0"/>
          <w:numId w:val="1"/>
        </w:numPr>
      </w:pPr>
      <w:r>
        <w:t>Welcome</w:t>
      </w:r>
    </w:p>
    <w:p w:rsidR="00BF457E" w:rsidRDefault="00BF457E" w:rsidP="00BF457E">
      <w:pPr>
        <w:ind w:left="360"/>
      </w:pPr>
      <w:r w:rsidRPr="00BF457E">
        <w:drawing>
          <wp:inline distT="0" distB="0" distL="0" distR="0" wp14:anchorId="276A7552" wp14:editId="7113E212">
            <wp:extent cx="5731510" cy="34417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57E" w:rsidRDefault="00BF457E" w:rsidP="00BF457E">
      <w:pPr>
        <w:ind w:left="360"/>
      </w:pPr>
    </w:p>
    <w:p w:rsidR="00BF457E" w:rsidRDefault="00BF457E">
      <w:r>
        <w:br w:type="page"/>
      </w:r>
    </w:p>
    <w:p w:rsidR="00BF457E" w:rsidRPr="00BF457E" w:rsidRDefault="00BF457E" w:rsidP="00BF457E">
      <w:pPr>
        <w:pStyle w:val="ListParagraph"/>
        <w:numPr>
          <w:ilvl w:val="0"/>
          <w:numId w:val="1"/>
        </w:numPr>
      </w:pPr>
      <w:r>
        <w:lastRenderedPageBreak/>
        <w:t>Register Users</w:t>
      </w:r>
    </w:p>
    <w:p w:rsidR="00BF457E" w:rsidRPr="00BF457E" w:rsidRDefault="00BF457E" w:rsidP="00BF457E">
      <w:r w:rsidRPr="00BF457E">
        <w:drawing>
          <wp:inline distT="0" distB="0" distL="0" distR="0" wp14:anchorId="21FB7055" wp14:editId="4A8288E1">
            <wp:extent cx="5731510" cy="3441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432D" w:rsidRDefault="00A2432D" w:rsidP="00A2432D"/>
    <w:p w:rsidR="00BF457E" w:rsidRDefault="00BF457E">
      <w:r>
        <w:br w:type="page"/>
      </w:r>
    </w:p>
    <w:p w:rsidR="00BF457E" w:rsidRDefault="00BF457E" w:rsidP="00BF457E">
      <w:pPr>
        <w:pStyle w:val="ListParagraph"/>
        <w:numPr>
          <w:ilvl w:val="0"/>
          <w:numId w:val="1"/>
        </w:numPr>
      </w:pPr>
      <w:r>
        <w:lastRenderedPageBreak/>
        <w:t>Login</w:t>
      </w:r>
    </w:p>
    <w:p w:rsidR="00BF457E" w:rsidRDefault="00BF457E" w:rsidP="00BF457E">
      <w:r w:rsidRPr="00BF457E">
        <w:drawing>
          <wp:inline distT="0" distB="0" distL="0" distR="0" wp14:anchorId="4A8F24F6" wp14:editId="497AB624">
            <wp:extent cx="5731510" cy="34417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57E" w:rsidRDefault="00BF457E">
      <w:r>
        <w:br w:type="page"/>
      </w:r>
    </w:p>
    <w:p w:rsidR="00BF457E" w:rsidRDefault="00BF457E" w:rsidP="00BF457E">
      <w:pPr>
        <w:pStyle w:val="ListParagraph"/>
        <w:numPr>
          <w:ilvl w:val="0"/>
          <w:numId w:val="1"/>
        </w:numPr>
      </w:pPr>
      <w:r>
        <w:lastRenderedPageBreak/>
        <w:t>Manage Lost Items</w:t>
      </w:r>
    </w:p>
    <w:p w:rsidR="00BF457E" w:rsidRPr="00A2432D" w:rsidRDefault="00C65253" w:rsidP="00BF457E">
      <w:pPr>
        <w:ind w:left="360"/>
      </w:pPr>
      <w:bookmarkStart w:id="0" w:name="_GoBack"/>
      <w:r w:rsidRPr="00C65253">
        <w:drawing>
          <wp:inline distT="0" distB="0" distL="0" distR="0" wp14:anchorId="513A4E55" wp14:editId="137CD8C4">
            <wp:extent cx="5731510" cy="34417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F457E" w:rsidRPr="00A243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A61C61"/>
    <w:multiLevelType w:val="hybridMultilevel"/>
    <w:tmpl w:val="06B470E2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0tDCyNDE3NTGxMDRW0lEKTi0uzszPAykwrAUAyVstICwAAAA="/>
  </w:docVars>
  <w:rsids>
    <w:rsidRoot w:val="00A2432D"/>
    <w:rsid w:val="00A2432D"/>
    <w:rsid w:val="00BF457E"/>
    <w:rsid w:val="00C20917"/>
    <w:rsid w:val="00C6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B2FA5"/>
  <w15:chartTrackingRefBased/>
  <w15:docId w15:val="{37801709-ABAA-4A9A-B34B-3A2ADC315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243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43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45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ura</dc:creator>
  <cp:keywords/>
  <dc:description/>
  <cp:lastModifiedBy>Takura</cp:lastModifiedBy>
  <cp:revision>1</cp:revision>
  <dcterms:created xsi:type="dcterms:W3CDTF">2022-09-30T07:58:00Z</dcterms:created>
  <dcterms:modified xsi:type="dcterms:W3CDTF">2022-09-30T08:35:00Z</dcterms:modified>
</cp:coreProperties>
</file>